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40767</w:t>
      </w:r>
    </w:p>
    <w:p>
      <w:pPr>
        <w:pStyle w:val="Date"/>
      </w:pPr>
      <w:r>
        <w:t xml:space="preserve">วันพุธที่</w:t>
      </w:r>
      <w:r>
        <w:t xml:space="preserve"> </w:t>
      </w:r>
      <w:r>
        <w:t xml:space="preserve">24</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ก่อนอื่นนะคะ เด็ก ๆ สิ่งที่… ที่เราจะเปิด คือ Unity โอเคไหม แล้วก็เปิดเว็บเบราว์เซอร์ด้วยค่ะ หา หาตรงเครื่องหมายค้นหานี่ พิมพ์คำว่า Unity หรือดูที่หน้า Desktop เห็นไหมเด็ก ๆ มันจะมีไอคอนน่ะค่ะ เด็ก ๆ นี่ เลือกตัวที่เป็น Icon สีดำ ๆ นี่ นี่ เห็นหรือเปล่า ดับเบิลคลิกเพื่อเปิด… ใครที่เปิดแล้ว เข้ามาที่มันขึ้นหน้าต่างอย่างนี้หรือยัง ถ้าใครขึ้นหน้าต่างเหมือนแม่แล้วนะคะ ให้คลิกที่ New Project เด็ก ๆ ดูตรงส่วนนี้ข้างบนก่อน ของเราอยู่ที่ 2022 หรือเปล่าคะ ใช่ไหม ถ้าใช่ โอเค ตอนนี้ต้องเช็กก่อนว่าเวอร์ชันเราตรงกันไหมนะ คนละเวอร์ชันนี่ใช้ด้วยกันไม่ได้ บางทีมันใช้ด้วยกันไม่ได้ ฟังก์ชันบางตัวมันไม่มีนะคะ เพราะฉะนั้น ต้องเช็กก่อนว่าเครื่องของเด็ก ๆ กับเครื่องของแม่น่ะตรงกันไหม เราต้องเช็กด้วย เสร็จแล้วมาคลิกเลือก 3D แล้วตรงชื่อนะคะ ตรงชื่อ วันนี้จะทำเกมชื่อ… อย่างอื่นยังไม่ทำ Running R-u-n-n-i-n-g เกมของเรา ชื่อ Running นะคะ วิ่ง ๆ ๆ ๆ ๆ นะคะ ชื่อ ชื่อเกม R-u-n-n-i-n-g = Running ถ้าใครตั้งชื่อเสร็จแล้ว คลิก Create Project ได้เลย ปุ่มสีน้ำเงินนี่ เห็นไหม คลิกปุ่มนี้ได้เลยนะคะ เราก็จะรอมัน ในระหว่างที่เรารอมันสร้าง Project ให้นะ ปล่อยมันวิ่งไป เด็ก ๆ มาเปิดเว็บค่ะ เปิดเว็บไซต์ ไปที่ Google พิมพ์คำว่า</w:t>
      </w:r>
      <w:r>
        <w:t xml:space="preserve"> </w:t>
      </w:r>
      <w:r>
        <w:t xml:space="preserve">“</w:t>
      </w:r>
      <w:r>
        <w:t xml:space="preserve">mixxamo M-i-x-a-m-o Mixamo M-i-x-a-m-o Mixamo นะคะ แล้วกด Enter นี่นะ มันจะเป็นเว็บ เว็บที่มีโลโก้เป็นเหมือนรูปสีส้ม ๆ คนวิ่งนี่ M-i-x-a-m-o Mixamo นะคะ คลิกเพื่อเปิด เราเข้ามาที่ Mixamo ทำไม คือในสัปดาห์ก่อนน่ะ เราลองไปหา Asset ใน Unity Asset อะไรก็แล้วแต่ เหมือนเวอร์ชัน มันจะใช้ด้วยกันไม่ได้นะคะ เดี๋ยจะมาลองปใหม่ เดี๋ยวเราจะใช้จาก Mixamo ดู โมเดลจาก Mixamo นะคะ คลิกเพื่อเปิด ของเด็ก ๆ นี่ มันจะถามก่อน ว่าเขาจะต้องให้เราลงทะเบียนเข้าก่อน Sign in ให้ Sign in ใน Sign in น่ะ ให้เลือก Facebook เรา Sign in จาก facaebo เราไปเลย อันนี้แม่ Sing in มาตั้งแต่บ้านแล้วนะคะ มันก็เลยเข้ามาตรงนี้นะคะ สิ่งที่เด็ก ๆ จะต้อง ก่อนอื่น Sign in ให้เรียบร้อยก่อน ถ้าไม่ Sing in มันจะไม่เข้ามาหน้านี้นะคะ เด็ก ๆ มันจะไม่ขึ้นหน้าแอนิเมชัน หรือหน้า Character อย่างนี้ขึ้นมา เขาจะให้เรา Sign in เข้ามาก่อน เดี๋ยวรอแป๊บหนึ่งนะคะ พอดีอีก 2 เครื่องยัง Sign in ไม่เสร็จ ต้องรอกันก่อน ใครที่เข้ามาแล้วนะคะ ให้เด็ก ๆ คลิกที่… เห็นไหมด้านบน มันจะมา Character กับ Animacion ให้เราเลือกที่ Characters ก่อน แล้วตรงช่องค้นหา น้องคนนี้เขาชื่อ Amy ค่ะ พิมพ์คำว่า</w:t>
      </w:r>
      <w:r>
        <w:t xml:space="preserve">”</w:t>
      </w:r>
      <w:r>
        <w:t xml:space="preserve">Amy" ค่ะ พิมพ์คำว่า A-m-y เห็นไหม เห็นไหม แล้วคลิกค้นหานะคะ เด็ก ๆ นี่ ให้คลิกเลือกคนนี้ เอาตัวเหมือนกันก่อนนะ อยากเปลี่ยนค่อยไปเปลี่ยนเอาทีหลัง เพราะสอนจะได้ไปเหมือนกัน เดี๋ยวตั้งค่านั้นนี่นู้ แล้วจะงงนะ เพราะฉะนั้น เอาตัวเดียวกันก่อน เลือก Amy เหมือนแม่ก่อนนะคะ โอเคแล้วใช่ไหม องุ่นเจอหรือยัง A A-m-y Amy Amy A แล้วก็ m-y แล้วก็กดที่แว่นขยาย มันจะขึ้นมา 3 ตัวนี่ ให้เลือกตัวน้องเด็กผู้หญิงนี่ เด็กสีชมพูนี่ พอได้ตัวน้องแล้วนะคะ เด็ก ๆ คลิกที่ปุ่ม Download 1 ครั้ง มากำหนดค่าตรงนี้นะคะ เด็ก ๆ ตรง Format กำหนดเป็น Fbx for unity คลิกเลย เห็นไหม For Unity หา Unity ให้เจอ นะคะ เลือก For Unity เอาไปใช้ใน Unity เราเห็นไหม มันจะมีบอกเอาไปใช้กับอะไร เราเลือก For Unity นะคะ ตรง Post ตรง Post ดูนะ มันมีอริจินัล กับ T-Post เลือก T-Post นะคะ เด็ก ๆ ต้องเป็น T-Post นะคะ ถ้าตั้งค่า 2 ตัวนี้เสร็จเรียบร้อยแล้ว คือ ตรง Format เลือก FBX-For Unity และ T-Post ถ้าถูกต้องกด Download ได้เลยค่ะ ก็รอน้องโหลดนะ ปุ๊บ นี่เราได้ 1 ตัวแล้วนะ ตัวนี้ ก็คือตัวต้น ตัวท่า ท่าหลัก อันนี้ คือ ตัวโมเดล ทีนี้เราจะเอาไปแต่โมเดลไม่ได้ใน Mixamo น่ะ เอา Animation น้องด้วยนะคะ ให้เด็ก ๆ คลิกที่ Animation เอาล่ะ อันแรก อันแรกที่เราอยากได้ไป Animation หรือการเคลื่อนไหวแรกที่เราอยากจะได้ไปนะคะ ก็คือ Animation ที่ชื่อว่า</w:t>
      </w:r>
      <w:r>
        <w:t xml:space="preserve"> </w:t>
      </w:r>
      <w:r>
        <w:t xml:space="preserve">“</w:t>
      </w:r>
      <w:r>
        <w:t xml:space="preserve">Idel</w:t>
      </w:r>
      <w:r>
        <w:t xml:space="preserve">”</w:t>
      </w:r>
      <w:r>
        <w:t xml:space="preserve"> </w:t>
      </w:r>
      <w:r>
        <w:t xml:space="preserve">พิมพ์ I I แล้วก็ d -l-e Idel นะคะ เด็ก ๆ อะไรโผล่มาข้างหลัง ลบออกด้วย ทำไมมีของแถม Amy ไม่ลบออก เอาใหม่ เอาใหม่ เอาใหม่ I-d-e-l นะคะ เด็ก ๆ Idel นะคะ เด็ก ๆ กด ไอ้ตัวกด Enter ก็ได้ ได้หมด นี่ เห็นไหมคะ เด็ก ๆ ลองคลิกที่คำว่า</w:t>
      </w:r>
      <w:r>
        <w:t xml:space="preserve"> </w:t>
      </w:r>
      <w:r>
        <w:t xml:space="preserve">“</w:t>
      </w:r>
      <w:r>
        <w:t xml:space="preserve">Idle</w:t>
      </w:r>
      <w:r>
        <w:t xml:space="preserve">”</w:t>
      </w:r>
      <w:r>
        <w:t xml:space="preserve"> </w:t>
      </w:r>
      <w:r>
        <w:t xml:space="preserve">สังเกตที่ท่ายืนของน้องจะเปลี่ยนไปตาม Idle ที่เราเรียก เห็นไหม นี่ ท่าเริ่มต้นน่ะ อยากได้ตัวไหน เลือกเอาเลย เลือกเอา 1 ท่านะเด็ก ๆ ยืนตรง ๆ มันไม่เท่ ก็จะยืนแบบงอขานิดหนึ่ง แต่ให้เลือกที่มีคำว่า</w:t>
      </w:r>
      <w:r>
        <w:t xml:space="preserve"> </w:t>
      </w:r>
      <w:r>
        <w:t xml:space="preserve">“</w:t>
      </w:r>
      <w:r>
        <w:t xml:space="preserve">Idle</w:t>
      </w:r>
      <w:r>
        <w:t xml:space="preserve">”</w:t>
      </w:r>
      <w:r>
        <w:t xml:space="preserve"> </w:t>
      </w:r>
      <w:r>
        <w:t xml:space="preserve">นะ อย่างอื่นไม่เอานะ ท่านี้ Animation ท่านี้คือยืนใช่ไหม ยืนแล้วจะมีโยก มีโยกซ้ายโยกขวาเสียด้วย เลือกเอานะคะ เลือกเอาสัก 1 ท่า อันนี้ยืนแบบพอยต์เท้านิดหน่อย เลื่อนดูได้นะ คือเหมือน… เหมือนให้นึกถึงตัวเกมเราน่ะ เราจะเปิดตัวน้องด้วยท่าไหน เลือกเอา นี่ เหมือนถ้าเอาเป็นตัวนี้ นี่ เหมือนท่าเป็นตัวนี้ เห็นไหม Animation เขาก็จะไปตามแบบนี้น่ะลูก ยืนไม่ได้ยืนอยู่เฉย ๆ ยืนโยกไปโยกมาอย่างนี้นะคะ เขาจะเอา Idle เฉย ๆ น่ะ เขาจะเอายืนเฉย ๆ เดี๋ยวดูท่านี้ก่อน แหม มือตรงเลย ไม่เอา เลือก แม่เลือกได้แล้วนะ แม่จะเอาตัวนี้นะ เหมือนเดิมนะคะ พอเราเลือกแล้วเราก็คลิกที่ Download นะคะเด็ก ๆ ตรง Skin เพราะ Format นี่เหมือนกัน เพราะมันเป็น Character ตัวโมเดล คือ น้อง Amy ใช่ไหม ตรงนี้ไม่ต้องไปตั้ง เราไปตั้งที่ Skill นะคะ กำหนดค่า Skin เป็น Whithout Skin ตรงค่าอื่นไม่ได้กำหนดนะคะ Frame persecond ไม่ได้กำหนดนะคะ เพราะว่าเขาตัวนี้มันทำมาแล้ว Animation มันทำมาแล้ว เราไม่ต้องไปกำหนด เราแค่มาเลือกว่าเราจะใส่ Skin หรือไม่ใส่ Skin ตอนนี้ ก็คือเราเลือกว่าไม่ใส่นะคะ เสร็จแล้วคลิก Download ได้เลย ในท่ายืนนิ่ง ๆ แล้ว เอาอีก 2 เราจะต้องได้ทั้งหมด 3 ท่า มี 3 ท่า มียืนแล้วก็บอกแล้วชื่อเกมเรา คือ Run เพราะฉะนั้น ท่าต่อไปคือหาท่าวิ่ง พิมพ์ค่ะ พิมพ์ในช่องค้นหา r-u-n อย่าลืมลบ Mixamo มันไม่เคลียร์ที่เราพิมพ์นะเด็ก ๆ เพราะฉะนั้น ลบออกด้วยนะคะ ตรง Search มันไม่ตรงค่า เราต้องลบออก แล้วก็พิมพ์ใหม่เข้าไป r-u-n Run เฉย ๆ ก็น่าจะขึ้นแล้วมั้ง นี่ไง แล้วเหมือนเดิม อยากได้ท่าไหนดก็เลือกค่ะ เลือกท่า เอาเร็ว ๆ ไหม ตรงนี้สามารถตั้งได้นะ นี่ มันจะมีสไตล์อะไรอย่างนี้ ให้ตั้งได้ วิ่งเหมือนจะเข้าเส้นชัยแล้ว วิ่งช้าไป ใครชอบวิ่งเร็ว ๆ ก็ลองดู เลือกเอา ทีนี้แต่ไม่อยากให้มันวิ่งไป หาคำว่า… เดี๋ยวนะ อยากให้ได้แบบวิ่งอยู่กับที่ก่อน ลองค้นด้วยคำนี้สิเด็ก ๆ I… ตอนนี้อยากได้แบบวิ่งอยู่กับที่น่ะ I-m Impres P r-e-s-s Impress นะคะ ลองหาด้วยคำว่า</w:t>
      </w:r>
      <w:r>
        <w:t xml:space="preserve"> </w:t>
      </w:r>
      <w:r>
        <w:t xml:space="preserve">“</w:t>
      </w:r>
      <w:r>
        <w:t xml:space="preserve">Impress</w:t>
      </w:r>
      <w:r>
        <w:t xml:space="preserve">”</w:t>
      </w:r>
      <w:r>
        <w:t xml:space="preserve"> </w:t>
      </w:r>
      <w:r>
        <w:t xml:space="preserve">สิ พิมพ์ผิดเหรอ e-s-s s ขาดไปตัวหนึ่ง ไม่ขึ้น Impress เดี๋ยวนะ เดี๋ยวนะ ยังไม่ได้ตัวที่ต้องการ อยากได้ตัววิ่ง แต่แบบให้มันวิ่งอยู่กับที่น่ะ นึกออกนะคะ ขอตัวที่มันวิ่งอยู่กับที่นะลูก ไม่เอาแบบวิ่งแล้ววิ่งไปน่ะ อันนี้วิ่งถอยหลัง อันนี้วิ่งขึ้นบันได เจอแล้ว inkje ไม่เจอตัวนั้นก็ช่าง เราอยู่นิ่ง ๆ ก็ได้ จะเอาวิ่งแบบไหน เลือกสัก 1 อัน For Running Run Roll back กด Slow ดีกว่า เร็วไปเดี๋ยวจะควบคุมยาก Slow ไม่สวย วิ่งเป็นวงกลม Running เฉย ๆ ตกลงเอาตัวนี้ เมื่อเลือก Animation ที่เราต้องการได้แล้ว เด็ก ๆ ก็คลิกที่ Download เหมือนเดิม แล้วก็กำหนด Skin Skin น่ะ เหมือนเดิมนะคะ Skin With ก็คลิกที่ Download ได้เลย อีก 1 ท่าค่ะ ให้หาคำว่า</w:t>
      </w:r>
      <w:r>
        <w:t xml:space="preserve"> </w:t>
      </w:r>
      <w:r>
        <w:t xml:space="preserve">“</w:t>
      </w:r>
      <w:r>
        <w:t xml:space="preserve">Flying</w:t>
      </w:r>
      <w:r>
        <w:t xml:space="preserve">”</w:t>
      </w:r>
      <w:r>
        <w:t xml:space="preserve"> </w:t>
      </w:r>
      <w:r>
        <w:t xml:space="preserve">Flying แปลว่าบิน F-l-y-i-n-g Flying Fly เฉย ๆ Flying F-l-y Fly อันนี้ค้างอยู่กับที่… ไม่เอา ไม่เอา ไม่สวย Flying i-n-g เดี๋ยวนะครับ อยากได้แบบบินขึ้นไปน่ะ แบบตรง ๆ น่ะ เอาท่านี้ก่อนแล้วกัน เหมือนเดิมนะคะ เราก็คลิก Download ได้ อันนี้ดีกว่า ชอบท่านี้ ชอบท่านี้แล้วกัน เหมือนเดิมนะคะ เช็กก่อน เสร็จแล้วก็คลิก Download ทีนี้เมื่อเราได้รูปแล้ว ก่อนจะนำไปใช้งาน ก่อนจะนำไปใช้งานนะคะ เด็ก ๆ ไปที่ Folder ที่เรา Download มา เห็นหรือเปล่า เห็นหรือเปล่า ดูนะคะ ดูชื่อนี่ ชื่อไฟล์มันตั้งตามที่เรา Download น่ะ มันจะเรียกใช้ยาก เพราะฉะนั้น มาตั้งชื่อใหม่ให้น้องกันก่อน ตัวแรก ตัวแรก ตัวแรกนะคะ ตัวแรกนี่ เราจะเปลี่ยนชื่อ คลิกขวาแล้วเลือก Rename เด็ก ๆ นามสกุลเอาไว้นะคะ .Fbx เอาไว้นะคะ .Fbx เอาไว้ T-Pose ไฟล์แรกของเรา ไฟล์แรก คือ ไฟล์ล่างสุด ดูตำแหน่งนะ ดูตำแหน่ง เราโหลดมา 4 ไฟล์ใช่ไหมคะ เห็นไหม ไฟล์แรกจะอยู่กันล่างสุดนะ ไฟล์ที่ 2 3 4 เพราะฉะนั้น เวลาเปลี่ยนชื่อ เรียงตามที่แม่เรียงนะ 2 3 4 นะคะ ไฟล์แรกคลิกขวา แล้วก็คลิก Rename ตัวนี้ ชื่อน้อง ก็คือ T-Poes ตัว T แล้วก็ - นะคะ แล้วก็ขีด - แล้ว Post ไฟล์ที่ 1 ตั้งชื่อว่า T-Pose T แล้วก็ - แล้วก็ Pose ไฟล์ที่ 2 ค่ะ ไฟล์ที่ 2 ตั้งชื่อว่า None None อะไร None None อะไร None None Idle None Idle เห็นไหม เราลบตรงไอ้นี่ออก เหลือคำว่า</w:t>
      </w:r>
      <w:r>
        <w:t xml:space="preserve"> </w:t>
      </w:r>
      <w:r>
        <w:t xml:space="preserve">“</w:t>
      </w:r>
      <w:r>
        <w:t xml:space="preserve">None</w:t>
      </w:r>
      <w:r>
        <w:t xml:space="preserve">”</w:t>
      </w:r>
      <w:r>
        <w:t xml:space="preserve"> </w:t>
      </w:r>
      <w:r>
        <w:t xml:space="preserve">กับ</w:t>
      </w:r>
      <w:r>
        <w:t xml:space="preserve"> </w:t>
      </w:r>
      <w:r>
        <w:t xml:space="preserve">“</w:t>
      </w:r>
      <w:r>
        <w:t xml:space="preserve">Idle</w:t>
      </w:r>
      <w:r>
        <w:t xml:space="preserve">”</w:t>
      </w:r>
      <w:r>
        <w:t xml:space="preserve"> </w:t>
      </w:r>
      <w:r>
        <w:t xml:space="preserve">กับ Idle ไว้ I หาย ลบ I ไปเสียแล้ว ตัวที่ 2 ชื่อ None Idle นะคะ ใส่ขีด ใส่ขีดคั่นระหว่างคำว่า</w:t>
      </w:r>
      <w:r>
        <w:t xml:space="preserve"> </w:t>
      </w:r>
      <w:r>
        <w:t xml:space="preserve">“</w:t>
      </w:r>
      <w:r>
        <w:t xml:space="preserve">None</w:t>
      </w:r>
      <w:r>
        <w:t xml:space="preserve">”</w:t>
      </w:r>
      <w:r>
        <w:t xml:space="preserve"> </w:t>
      </w:r>
      <w:r>
        <w:t xml:space="preserve">กับ</w:t>
      </w:r>
      <w:r>
        <w:t xml:space="preserve"> </w:t>
      </w:r>
      <w:r>
        <w:t xml:space="preserve">“</w:t>
      </w:r>
      <w:r>
        <w:t xml:space="preserve">Idle</w:t>
      </w:r>
      <w:r>
        <w:t xml:space="preserve">”</w:t>
      </w:r>
      <w:r>
        <w:t xml:space="preserve"> </w:t>
      </w:r>
      <w:r>
        <w:t xml:space="preserve">ด้วย จะได้รู้ว่า อ๋อ อันนี้ คือท่ายืนใส่ผิด ใส่ผิด None แล้วก็ขีดแล้วก็ Idle ตัวที่ 3 ไฟล์ที่ 3 นะคะ ไฟล์ที่ 3 ชื่อ None เหมือนกัน แต่เป็น None Running เห็นไหม ใส่ขีดคั่นระหว่าง Non กับ Running ตัวที่ 4 ก็เป็น None-Fly นั่นเอง ตามท่าน่ะ จะได้นึกถึงได้นะคะ จะใส่ Flying ก็ได้ แล้วแต่ เห็นไหม เด็ก ๆ ก็จะมีไฟล์ทั้งหมด 4 ตัวนะคะ กด Shift เพื่อเลือกทั้ง 4 ตัว เลือกไว้ก่อนนะ ยังไม่ทำอะไรมันนะ เลือกไว้ เสร็จแล้วกลับมาที่ Unity เรา กลับเข้าไปที่โปรแกรม Unity นะคะ เด็ก ๆ ตอนนี้ใครมาที่ Unity แล้ว เข้าไปที่ Asset เห็นไหม ไปที่ Folder ที่ชื่อ Asset ค่ะ ไปที่เมนู File เมาส์จะเลื่อนไปไหนนี่ เดี๋ยวเถอะ เดี๋ยวตีตายเลย น้องเมาส์นี่ เมนู File ก่อนนะคะ แล้วก็เลือก Build Setting เราต้องเซ็ตค่าให้มันก่อน เราจะสร้าง เราต้อง Build มัน Build Setting รอนะคะ เด็ก ๆ จะต้องมี Pop-up หน้าต่าง Pop-up ที่ชื่อ Build Setting ขึ้นมาแบบนี้นะคะ ใครยัง Rename ไม่เสร็จ ไม่ใช่อะไร เดี๋ยวไม่ตั้งชื่อตาม แล้วพอเวลาเรียกใช้ชื่อน่ะ พอมาพิมพ์ชื่อตามที่แม่เรียกน่ะ ตัวเองจะงง เพราะฉะนั้น ถ้าตั้งตามแล้วเรียกใช้ จะได้เรียกได้ง่ายขึ้นนะคะ เพราะฉะนั้น ตั้งชื่อตามเลย จะได้เรียกใช้ได้ง่าย ๆ นะคะ ครบหรือยัง อันสุดท้ายเหรอ อันไหน อันสุดท้าย Fly ไง Flying เพราะเรามี 3 ท่านะ มี Idle ยืนอยู่เฉย ๆ ท่ายืนนิ่ง ๆ ท่าที่ 2 Running ท่าที่ 3 Flying เพราะฉะนั้น เราก็จะมี None Idle, None Running แล้วก็ None Flying 3 ตัว เราจะมีตัวโมเดลหลักอยู่ที่ไฟล์ที่ชื่อ T-poes นะคะ ส่วนไฟล์ที่ชื่อว่า None Idle, None Running แล้วก็ None Flying อยู่ที่ Animation ไฟล์ที่เป็น Animation นะคะ ใครที่ Rename เสร็จเรียบร้อยแล้ว กลับมาที่โปรแกรม Unity ที่แม่บอกนะคะ คลิกที่ เมนู File แล้วเลือก Build Setting B-u-i-l-d Build Setting มันจะขึ้นหน้าต่าง Build Setting รออีก 2 เครื่องค่ะ พอดีอีกเครื่องหนึ่งเพิ่งเปิด Project ได้ ตี๋น้อยเสร็จหรือยัง โอเค เด็ก ๆ ต้องจำนะ เวลาใช้ เพราะ Unity มันต้องออนไลน์ด้วย เพราะมันจะไปดึงฟังก์ชัน ดึง Componan ต่าง ๆ มาใช้งานมันจะต้อง Login เข้าทุกครั้งน่ะ ใครลืม แล้วมันก็ นี่ เสียเวลาเข้าโปรแกรมนะเด็ก ๆ เพราะฉะนั้น จำให้ดี Unity ใช้ตัวไหน Login เข้าไป ได้หรือยัง ของบาสเสร็จยัง โอเค ใครที่ขึ้นหน้าต่าง Building Build Settings แล้ว ให้คลิก Add open scene มันจะมีตัวนี้ ติ๊กถูกขึ้นมา โอเคไหม ใครยัง… ใครยังไม่มี ติ๊กตัวนี้นะคะ Add Open Scene นี่ ตัวนี้จะขึ้นมา ถ้าใครไม่คลิกเลือกมันจะไม่ขึ้นนะคะ เดี๋ยวปิดก่อน ใครยังไม่ทำอะไรมัน ให้ดูใหม่ Fly Build Settings นี่ แม่ Add แล้วนี่ ไอ้ตัวนี้จะขึ้นมา พอขึ้นมาแล้วมากำหนดค่าตรงนี้ค่ะ ตรง Matrix Tucture sizwe เห็นไหมคะ เราจะมากำหนดค่าที่แถบเครื่องมือ Asset import ’Overlight นี่นะคะ ตรงนี้นะคะ 2 อันข้างล่างนี่ ท่าแรกที่เราจะกำหนด ก็คือ2048 ค่ะ เห็นไหมคะ เลือก Max 2048 ทีนี้ Texture Conpresstion เลือกเป็น Force fast Compreser ตรง Asset import Overlinghกำหนดค่า Max Texture Overlight 2048 ตรง Texture Comprestion เลือกเป็น เช็กก่อนเด้อ ว่ากำหนดค่าตรงแล้ว จากนั้นให้กด Apply นะคะ กด Apply เขียว ๆ ขึ้นแล้ว ไอ้คำว่า</w:t>
      </w:r>
      <w:r>
        <w:t xml:space="preserve"> </w:t>
      </w:r>
      <w:r>
        <w:t xml:space="preserve">“</w:t>
      </w:r>
      <w:r>
        <w:t xml:space="preserve">Apply</w:t>
      </w:r>
      <w:r>
        <w:t xml:space="preserve">”</w:t>
      </w:r>
      <w:r>
        <w:t xml:space="preserve"> </w:t>
      </w:r>
      <w:r>
        <w:t xml:space="preserve">หายไปแล้วนะเด็ก ๆ Apply อยู่ข้างล่างนี่ ใครกดแล้วถ้าหายก็แม่จะปิดแล้วนะ โอเค ทีนี้ ให้เรามาที่ Asset นะคะ เด็ก ๆ คลิกดับเบิลคลิก นี่ เข้าไป จิ้มที่ตำแหน่งนี้นะคะ คลิกขวา เลือก Create Folder ตั้งชื่อตรงนี้ว่า Model เพราะเราจะเอา Model มาใส่ ไอ้ 4 ไฟล์นั้นน่ะ m-o-d d d d D-e-l เติม s ด้วย เพราะเราไม่ได้มีโมเดลตัวเดียว เรามีหลายตัว เราใส่ s ให้น้องด้วยนะคะ แล้วก็ดับเบิลคลิกเข้าไปที่โมเดลที่เราสร้าง ยังไม่มีอะไรใช่ไหมคะ เห็นไหม 4 ไฟล์นั้นน่ะ ที่บอกให้ำ Shift เลือกไว้ ลากลงมาใส่ค่ะ ถ้าใครเช็กด้วยนะคะ ว่ามันเอามาใส่ไว้ใน Folder ชื่อโมเดลของเรานะคะ เด็ก ๆ เช็กว่าเช็กอย่างไร ดูด้านบนเห็นไหม Asset แล้ว Model มันอยู่ในโมเดลนะคะ ไม่ใช่อยู่ที่ Asset ถ้าอยู่ที่ Asset ผิดต้องอยู่ที่ Model นะคะ ในโฟลเดอร์โมเดลที่สร้าง ใส่ให้ถูกโฟลเดอร์นะลูก เพราะ Asset ใช่ ๆ เลือกก่อน ต้องเลือกก่อน ต้องเลือกก่อนนะคะ ไม่เลือกลากไม่ได้นะ Shift กด Shift เลือกทั้งหมด 4 อันนี่ Shift ตัวที่ 1 กับ Shift ตัวสุดท้าย แล้วเราก็ลากไฟล์นี้ใส่ลงไปในโฟลเดอร์โมเดลที่เราสร้างไว้ ใครยังเอาโมเดลตัวเองมาลงในโฟลเดอร์ไม่ได้ เอาลงไม่ได้ ทำต่อไม่ได้เด้อ Running ดูนะ แม่ให้โหลดมาทั้งหมด 4 โมเดล บาสได้แค่ 3 โมเดล หายไปไหนโมเดลหนึ่ง ตอนนี้จะเห็นว่าเรามีโมเดล ในโฟลเดอร์เราทั้งหมด 4 โมเดลนะคะ เด็ก ๆ โหลดได้ แล้วก็แก้เปลี่ยนชื่อให้เด้อ ให้มันตรงเด้อ เดี๋ยวเรียกใช้แล้วไม่เหมือนกัน ทีนี้ใครที่มีโฟลเดอร์… โมเดลครบ 4 ให้เลือกโมเดลแรกนะคะเด็ก ๆ ให้เลือกโมเดลที่ชื่อว่า T-Pose เราจะเห็นว่า ๆ ไอ้ตัว T-Pose เรานี่ มันไม่มีอะไร ไม่มีสีใช่หรือเปล่าคะ แต่ก่อนอื่น เด็ก ๆ คลิกที่ T-Pose ก่อน โมเดลที่ชื่อว่า T-Pose ก่อน แล้วมาที่ Material ค่ะ นี่นะ ดูดี ๆ นะ ตอนนี้เราอยู่ที่ T-pose Material แล้วก็เลือก ที่ Material คลิกที่ Asset Teture นะคะ เห็นไหม เห็นปุ่มนี้ไหม 1 2 3 อันที่ 3 นี่ เห็นปุ่มที่ 3 นะคะ Attrack Teture ตั้งชื่อให้ตั้งชื่อให้มันว่า Folder เดี๋ยวนะ คลิก New Folder นะคะ พอคลิกอันนี้แล้วคลิกคำว่า New older ก่อน ให้มันขึ้นโฟลเดอร์มา แล้วก็ตั้งชื่อโฟลเดอร์นี้ว่า texture t-e-x-t-u-r-e เติม s ด้วย เพระา Texture เราคงไม่มีอันเดียวแน่นอน T นะคะ T-e-x ดูตรงไหน ดูตรงนี้ได้ คำว่า Texture ดูจากปุ่มที่เรากดเมื่อกี้ T-e-x-t-u–r-e-s เติม s เข้าไปด้วย แล้วก็คลิก… โฟลเดอร์นั้น แล้วก็คลFolder มันจะมีโฟลเดอร์ชื่อ texture ขึ้นมา เห็นไหมคะ ๅแล้วมันก็จะขึ้นไอ้นี่มา หน้าต่างนี้มา ให้เด็ก ๆ กด Fix now ได้เลยค่ะ เห็นไหม เราจะมี Texture ในโมเดลเราจะมี Texture โฟลเดอร์ texture ขึ้นมา 1 อัน ได้หรือยัง ใครยังไม่ได้ พอมี texture แล้ว เหมือนเดิมนะคะ เรากดที่ T-Pose เหมือนเดิม แล้วก็เลือก อยู่ที่ Material เหมือนเดิม แต่เปลี่ยนเป็น Att material นึกออกนะ New folder เหมือนเดิม แล้วก็พิมพ์คำว่าอะไรคะ</w:t>
      </w:r>
      <w:r>
        <w:t xml:space="preserve"> </w:t>
      </w:r>
      <w:r>
        <w:t xml:space="preserve">“</w:t>
      </w:r>
      <w:r>
        <w:t xml:space="preserve">Material</w:t>
      </w:r>
      <w:r>
        <w:t xml:space="preserve">”</w:t>
      </w:r>
      <w:r>
        <w:t xml:space="preserve"> </w:t>
      </w:r>
      <w:r>
        <w:t xml:space="preserve">อันที่ 2 เห็นไหม ก็คือเราจะต้องมาสร้างที่เก็บให้มันน่ะ เก็บ Texture กับ Material น่ะ เสร็จแล้วเราก็คลิกเลือก material ที่เราสร้าง แล้วก็คลิก Select เห็นไหมคะ เราจะต้องมี 2 โฟลเดอร์นี้ขึ้นมานะคะ ไม่ใช่ไปคลิกสร้างใหม่ Create มันจะเป็นคนละแบบ ไม่อย่างนั้นมันจะไม่เชื่อมโยง texture นะ พูดถึง การเชื่อมโยงว่าเป็น Texture ของโมเดลนี้ เป็น Material ของโมเดลนี้ คลิก T-Pose ก่อน ไม่ ๆ ต้องคลิกที่ T-Pose นะ มาสร้างฐานที่ T-Pose นะ Extract Texture แล้วก็สร้าง แล้วก็สร้างโฟลเดอร์ชื่อ Material ในโมเดลเราจะมี Texture กับ Material นะคะ อันนี้ยังไม่ทำอะไรเลยนะ แค่เอาโมเดลมาลงนะนี่ 10 โมงครึ่ง โอเคนะ เช็กนะคะ ว่าในโมเดล จะต้องมี Folder ชื่อ Texture กับ Material เพิ่มขึ้นมาอีก 2 ตัว ทีนี้สิ่งที่เราต้องไปทำต่อไปก็คือไปตั้งค่า Scene ไปที่ Asset ค่ะ เห็นไหมคะ โ Asset Scene Scene น่ะ ดับเบิลคลิกเข้าไป แล้วก็เลือก Rename เปลี่ยนชื่อนะคะ ชื่อเดิมนี่ เปลี่ยนเป็น Game G G ใหญ่ G-a-m-e ตอนนี้เด็ก ๆ จะต้องมาที่โฟลเดอร์ชื่อว่า Scene นะ เข้าไปในโฟลเดอร์ชื่อว่า Scene แล้วเปลี่ยนชื่อ game เปลี่ยนเป็น ame คลิกขวา แล้วเลือก Rename นี่เปลี่ยนเป็น G-a-m-e = Game ตรวจดูด้วย น้องเปลี่ยนหมดหรือยัง โอเค ไปต่อนะคะ ให้เด็ก ๆ มาดูที่แถบเครื่องมือทางขวามือ เห็นไอ้ตัวนี้ไหม นี่ Linghting น่ะ ที่มันขึ้นคำว่า</w:t>
      </w:r>
      <w:r>
        <w:t xml:space="preserve"> </w:t>
      </w:r>
      <w:r>
        <w:t xml:space="preserve">“</w:t>
      </w:r>
      <w:r>
        <w:t xml:space="preserve">Lighting</w:t>
      </w:r>
      <w:r>
        <w:t xml:space="preserve">”</w:t>
      </w:r>
      <w:r>
        <w:t xml:space="preserve"> </w:t>
      </w:r>
      <w:r>
        <w:t xml:space="preserve">น่ะค่ะ เอาตัวนี้นะคะ คลิกเลือก เห็นคำว่า</w:t>
      </w:r>
      <w:r>
        <w:t xml:space="preserve"> </w:t>
      </w:r>
      <w:r>
        <w:t xml:space="preserve">“</w:t>
      </w:r>
      <w:r>
        <w:t xml:space="preserve">Lighting</w:t>
      </w:r>
      <w:r>
        <w:t xml:space="preserve">”</w:t>
      </w:r>
      <w:r>
        <w:t xml:space="preserve"> </w:t>
      </w:r>
      <w:r>
        <w:t xml:space="preserve">ไหม คลิก 1 ครั้ง โอเคไหม เอาใหม่ ด้านล่างสุดทางขวามือเห็นไหมคะ แถบเครื่องมือ ที่มีโลโก้ตัวที่ 3 มันจะขึ้นคำว่า</w:t>
      </w:r>
      <w:r>
        <w:t xml:space="preserve"> </w:t>
      </w:r>
      <w:r>
        <w:t xml:space="preserve">“</w:t>
      </w:r>
      <w:r>
        <w:t xml:space="preserve">Auto Generate Lighting</w:t>
      </w:r>
      <w:r>
        <w:t xml:space="preserve">”</w:t>
      </w:r>
      <w:r>
        <w:t xml:space="preserve"> </w:t>
      </w:r>
      <w:r>
        <w:t xml:space="preserve">นี่ ขึ้นหรือยัง เห็นไหม เห็นไหม ตั้งค่าที่… เดี๋ยวนะ ไหนนะ คลิก New โอเค คลิกตรงนี้ คลิกคำว่า</w:t>
      </w:r>
      <w:r>
        <w:t xml:space="preserve"> </w:t>
      </w:r>
      <w:r>
        <w:t xml:space="preserve">“</w:t>
      </w:r>
      <w:r>
        <w:t xml:space="preserve">New</w:t>
      </w:r>
      <w:r>
        <w:t xml:space="preserve">”</w:t>
      </w:r>
      <w:r>
        <w:t xml:space="preserve"> </w:t>
      </w:r>
      <w:r>
        <w:t xml:space="preserve">คลิกหรือยัง มันจะมีไอ้… อะไรนะ แล้วก็เปลี่ยนชื่อตรงนี้ ชื่อตรงหลอดไฟนะคะ เปลี่ยนเป็น Main M-a-i-n ใช่ ๆ ใช่ ๆ ตั้งชื่อเสร็จก็มาติ๊กที่ Auto Generate นี่ไง นี่ ๆ อยู่ล่างสุดนี่ ตรงคำว่า</w:t>
      </w:r>
      <w:r>
        <w:t xml:space="preserve"> </w:t>
      </w:r>
      <w:r>
        <w:t xml:space="preserve">“</w:t>
      </w:r>
      <w:r>
        <w:t xml:space="preserve">Gำnerate Lighiที่ Auto genarate ต่อไปค่ะ อันนี้ปล่อยไปนะคะ มัน Generate อยู่ เพราะเราตั้ง Auto Generate ทีนี้มาที่ตรงนี้ ในพื้นที่ตรงนี้นะคะ Hierarchy ของเรานี่ คลิกขวา 1 ครั้ง แล้วเลือก 3D Object เลือก Pan เอาพื้นมาวาง วางพื้นแล้วนะคะ ทีนี้เราจะมาเพิ่มขนาดตรงนี้นะคะ ไปที่ Scale ที่ Plan ของเรา ใน Scale ของ ใส่เท่าไร เพิ่มเป็น เรียกเหมือนกันเลยนะ 5 ทั้งแกน X แกน Y แกน Z เพิ่มพื้นที่ ตรง Scale เท่านั้นนะคะ X 5 Y 5 Z 5, 5, 5, 5 ใส่ไปเลย 5, 5, 5…ทีนี้ให้เด็ก ๆ เข้ามาที่… พื้นเราตอนนี้มันไม่มีสีนะ เราจะใส่ Texture ให้เขา เพราะฉะนั้น เราต้องไปที่ Asset Model ของเรานะคะ Model แล้วก็ไปที่ Texture Texture ของเรา ของตัวเกมน่ะ มันมี Texture มันแล้ว แต่ของพื้นมันไม่มี เราจะสร้าง Create Folder ตัวนี้ ชื่อว่า Plan Plan แปลว่า Plan แปลว่าพื้นน่ะ P-l-a-n Plane นะคะ P-l-a-n เพราะฉะนั้น เราจะไปหาพื้นมาใส่กัน ไปเปิดเว็บไซต์ ปิด Mixamo ได้เลย เราใช้เสร็จแล้ว พอแล้ว เราเอาแต่ตัวมันนะคะ เด็ก ๆ ลอง Search คำว่า</w:t>
      </w:r>
      <w:r>
        <w:t xml:space="preserve">”</w:t>
      </w:r>
      <w:r>
        <w:t xml:space="preserve">Texture" ก่อน Texture T-e T-e T-e-x-t-u-r-e เติม s ด้วย Texture แล้วก็วรรค Texture ที่เราจะหาก็คือ Ground ค่ะ แปลว่า พื้น G-r-o-u-n-d ทีนี้อยากได้พื้นที่เป็นแบบ… มันเป็นภาพวาดนะ ก็จะใช้คำว่า</w:t>
      </w:r>
      <w:r>
        <w:t xml:space="preserve"> </w:t>
      </w:r>
      <w:r>
        <w:t xml:space="preserve">“</w:t>
      </w:r>
      <w:r>
        <w:t xml:space="preserve">Hand Print</w:t>
      </w:r>
      <w:r>
        <w:t xml:space="preserve">”</w:t>
      </w:r>
      <w:r>
        <w:t xml:space="preserve"> </w:t>
      </w:r>
      <w:r>
        <w:t xml:space="preserve">H-a-n-d แล้วก็ P-r-i-n-t ได้ Hand Print ของแท้เลย เปลี่ยนเป็น Hand Paint เปลี่ยน pr เป็น Paint โอเค นี่ ๆ เลือกเอาจะพื้นแบบไหน อะไรอย่างไร เขาจะเอาอันนี้แหละ ไม่สวยน่ะ เอามีดอกไม้ด้วยดีกว่า เอาอันนี้นะ จะ Save As แล้วนะ ให้ Save ไว้ที่ Desktop นะเด็ก ๆ จะได้หาได้ง่าย Save ชื่อว่า… ชื่อว่า Ground เลยแล้วกัน ชื่อว่า Ground เลยแล้วกัน G-… G-r-o-u-n-d แม่ Save ไว้ที่ Desktop นะ ถ้าใครไม่ Save ไว้ที่ Desktop ตามหาไม่เจอ ถ้าใครได้แล้วนะคะ Save ไว้ที่ Desktop แล้วก็คลิก Save As แล้วเราก็จะกลับมาที่ Unity ของเรา Save ได้หรือยังครับ ใครยัง Save ไม่ได้ครับ เลือกสัก Ground หนึ่ง เลือกเอามาก่อนแล้วค่อยมาเปลี่ยนที่หลังก็ได้ลูก ดูนะ ตอนนี้เราอยู่ใน Folder Plane หรือเปล่า ถ้าอยู่เราก็ไปเปิด Desktop เรา แล้วก็เลือก ไหนล่ะ น้องอยู่ไหนนะ Ground ทำไมไม่เห็น เมื่อกี้ก็ว่า Save ไปแล้วนี่ ไหน ๆ ไหน ๆ เอาไหมสิ Save Image As ลืมดู ยังอยู่ใน Download อยู่เลย ไม่เป็นอะไร Move ไปก็ได้ อยู่ Download ก็ Download น้อง Ground ของเรา จับไปไว้ที่ Desktop นี่นะคะ เห็นไหน ที่โหลดมา คลิก… ไหนละ Unity เราต้อง… เหมือนเดิมลากไฟล์ลงมาใส่ นี่ ได้แล้ว นี่นะ นี่นะ นี่นะ มันต้องอยู่ใน Folder ที่ชื่อว่า Texture แล้วก็ Plan นะคะ ดูดี ๆ นะ แยกแยะด้วย ตอนนี้เราจะทำเกี่ยวกับโมเดลของเรา เดี๋ยว Scene Model ของเรา ให้ไปที่ Texture แล้วก็ไปที่ Plan ใน Plan น่ะ มี Gruond ไฟล์พื้นที่เราไป Save มา จะเอามาใช้ ใครยังไม่ขึ้นพื้นที่เรา Save ไว้ ดูสิ ดูสิ เช็ก Folder ด้วยนะคะ ทีนี้ให้ไปที่…ย้อนกลับไปที่โมเดลเรานะคะ แล้วเข้าไปที่ Material นะคะเด็ก ๆ ตอนนี้เรามี Material ของตัวโมเดล แต่เรายังไม่มี Material ของพื้นนะคะ ตอนนี้ต้องมาที่ Asset model Material ที่เราทำ Folder ไว้แล้วนะคะ คลิกขวาเลือก Create Material หา Material ไหนหว่า เจอหรือยัง เห็นคำว่า</w:t>
      </w:r>
      <w:r>
        <w:t xml:space="preserve"> </w:t>
      </w:r>
      <w:r>
        <w:t xml:space="preserve">“</w:t>
      </w:r>
      <w:r>
        <w:t xml:space="preserve">Material</w:t>
      </w:r>
      <w:r>
        <w:t xml:space="preserve">”</w:t>
      </w:r>
      <w:r>
        <w:t xml:space="preserve"> </w:t>
      </w:r>
      <w:r>
        <w:t xml:space="preserve">หรือยังคะเด็ก ๆ นี่ เลื่อนลงมา ตัว M Material คลิก 1 ครั้ง ตั้งชื่อค่ะ กำหนดชื่อให้น้อง ชื่อว่า</w:t>
      </w:r>
      <w:r>
        <w:t xml:space="preserve"> </w:t>
      </w:r>
      <w:r>
        <w:t xml:space="preserve">“</w:t>
      </w:r>
      <w:r>
        <w:t xml:space="preserve">Gruond</w:t>
      </w:r>
      <w:r>
        <w:t xml:space="preserve">”</w:t>
      </w:r>
      <w:r>
        <w:t xml:space="preserve"> </w:t>
      </w:r>
      <w:r>
        <w:t xml:space="preserve">เลยค่ะ ชื่อ ใช้ G ตัวใหญ่นะคะ ขึ้นต้นด้วยตัวใหญ่ Capital Leater G-r-o-u-n-d Ground เราจะได้ลูกกลม ๆ มาอย่างนี้ เห็นไหม ตัวนี้ยังไม่มีสี จะใส่ Texture เดี๋ยวใน texture ให้น้องแล้วนะคะ เลือกที่ Albedo ทำไมไม่ขึ้น เด็ก ๆ ดูนะคะ ตอนแรก ตอนแรกของตัวเอง ไอ้ลูกกลม ๆ มันไม่มีสีไอ้นี่ใช่ไหมคะ นี่ ให้ทำอย่างไร ให้คลิกที่ Albedo คลิกตรงไหน คลิกตรง เห็นไหม มันจะมีลูกกลม ๆ อยู่ข้างหน้า Albedo Ground ของเรา โอเคไหม ถ้าคลิอกเลือกได้ Gruond ก็จะขึ้นสีใน Plan ของเรา โอเคยัง ใคร ใครยังลากไม่ได้ ถ้าไม่ชอบค่อยไปเปลี่ยนนะ ดูก่อน ตอนนี้น่ะ ใครยังเอา Texture ใส่ไม่ได้ ตอนแรกน่ะ เดี๋ยวย้อนนะครับ Ctlr + Z ตอนแรกนี่ เห็นไหม Material ที่เราสร้าง มันจะไม่มีสีใช่ไหม ให้เรามาคลิกที่คำว่า</w:t>
      </w:r>
      <w:r>
        <w:t xml:space="preserve"> </w:t>
      </w:r>
      <w:r>
        <w:t xml:space="preserve">“</w:t>
      </w:r>
      <w:r>
        <w:t xml:space="preserve">Albedo</w:t>
      </w:r>
      <w:r>
        <w:t xml:space="preserve">”</w:t>
      </w:r>
      <w:r>
        <w:t xml:space="preserve"> </w:t>
      </w:r>
      <w:r>
        <w:t xml:space="preserve">ไม่ขึ้นรูปนะ ต้องคลิกที่เป็นนี่ มันถึงจะขึ้นรูปมา แล้วก็เลือกรูป เสร็จแล้วก็ลากรูปนั้นน่ะ ใส่เข้าไป ใครยังทำแบบแม่ไม่ได้ยกมือ ย้อนดูดี ๆ นะครับ ไปอย่างช้า ๆ ตอนแรกเป็นสีขาวอย่างนี้ใช่ไหม เลือกที่รูปโลกเรา เลือก Meterial ที่เราสร้างใหม่ เสร็จแล้วมาคลิกที่ตรงนี้ เห็นไหม ที่คำว่า</w:t>
      </w:r>
      <w:r>
        <w:t xml:space="preserve"> </w:t>
      </w:r>
      <w:r>
        <w:t xml:space="preserve">“</w:t>
      </w:r>
      <w:r>
        <w:t xml:space="preserve">Albedo</w:t>
      </w:r>
      <w:r>
        <w:t xml:space="preserve">”</w:t>
      </w:r>
      <w:r>
        <w:t xml:space="preserve"> </w:t>
      </w:r>
      <w:r>
        <w:t xml:space="preserve">คลิกที่มันเป็นเหมือนลูกกลม ๆ ด้านหน้า Albedo น่ะค่ะ เห็นไหมคะ มันก็มีรูปขึ้นมา แล้วก็เลือกรูปที่เราจะใส่ เห็นไหม ใส่เสร็จแล้วลากรูปมันไปใส่ในพื้น ลากจาก Material ที่เราสร้างน่ะค่ะ ไปใส่ในพื้น จบ วิธีการใช่ Material ในวัตถุ หรือ Object นะคะ ใครยังเอาไปใส่ไม่ได้อีก แล้วเรามาตั้งค่าให้น้องสักหน่อยนะคะ ที่ Tilling เห็นไหมคะ Anition ที่กำหนดค่าให้เป็น 3 ใส่เลข 3 ลงไป เห็นไหม ขนาดภาพน่ะ เห็นไหมคะ ของแม่น่าจะเห็นชัด แต่ถ้าของใครบางคน ภาพมันเล็กมาแล้ว ใช่ ๆ เพราะว่าของเรามันเป็น… รูปทรงเรามันเป็นสี่เหลี่ยมจัตุรัส เราก็ใส่ทั้งแกน Y เห็นไหม ตอนแรกเป็น 1 ดูนะคะ ตอนแรกรูปแม่ ถ้า Tilling เป็น 1 นะคะ Tilling เป็น 1 นี่ มันจะใหญ่ เห็นไหม ดอกไม้ก็ใหญ่ หญ้าก็ต้นเบ้อเร่อเลย แม่ก็เลยไปเพิ่มขนาดเป็น 3 ถ้าอยากได้เล็กกว่านี้ เราก็เพิ่มได้เห็นไหมคะ 3 กำลังสวยแล้วของแม่ ถ้าสมมติแม่อยากให้มันเล็กกว่านี้ แม่ก็เลือกเป็น 5 เห็นไหม เห็นไหมคะ พื้น พื้นมันก็จะ เห็นไหม มีทุ่งดอกไม้ประปราย โอเคไหมคะ แล้วแต่นะคะ อันนี้เพิ่ม เพิ่มเข้าไปได้ เพิ่ม Tiling เข้าไปได้นะคะ เด็ก ๆ โอเคนะเราได้ส่วน Plane แล้ว ทีนี้ก่อนจะทำอย่างอื่นได้ เรามาที่นี่ก่อน ที่กล้อง Main Camera ให้เด็ก ๆ คลิกเลือก เห็นไหม ให้เห็นมุมกล้องอย่างนี้ เห็นไหม เลือก Main Camera นะคะ เราจะจัดวิวมุมมองของเราน่ะ เวลาเราวางโมเดลอะไรแบบนี้ เราน่าจะเห็นมุมมองด้วย จะได้รู้ว่าหันหน้า หันหลัง หันซ้าย หันขวา ไปทางไหนะ ให้เด็ก ๆ ไปที่ Hierarchy แถบเครื่องมือ Hierarchy ทางซ้ายมือนะคะ แล้วเลือก Main Camera เห็นไหม ให้เลือกที่ Main Camera คือ กล้อง นะคะ แล้วก็เอา Scene เกมของเรานี่ เห็นไหมคะ ไม่เอาน่ะ อยากให้มันอยู่แค่ตรงนี้ ไม่อยากให้อยู่ข้างบน ไม่เข้าให้อีก จะฝังเธอไว้ตรงนี้ เธอไม่ยอมให้ฝัง ใส่ได้อยู่ แต่จะลงไหม แค่นั้นแหละ น้องไม่ลอยสิลูก จะลอยนี่แหละ อยากให้อยู่ประมาณนี้ เจอแล้ว มันไม่เข้าให้ ลงไปสิ ลงไปสิ ไว้นี่แหละ โอเค ฝังแล้วนะคะ เมื่อกี้คลิกขวาแล้วเลือก นี่มันจะมี Extract Add ไว้ที่ไหน ตรงนี้มันชื่อว่าอะไรนี่ Consert หรือ… เด็ก ๆ ไม่ขึ้นนี่ ของเรามันอยู่ที่ Project นั่นแหละ เอาใส่ไว้ที่ Project ก็ได้ Inspector คือตรงไหน ไม่ใช่ Close Tab โอเค ฝังแล้วนะ โอเคค่ะ เราก็จะเห็นมุมกล้องของเรา ก็จะหมุนนะ ดู Camera นะคะ ทีนี้ ต่อไป ต่อไป ได้พื้นแล้ว สิ่งที่เราจะต้องทำก็คือ… กำหนดค่าให้ Free Extract นะคะ เลือกเป็น 16:9 เอาตรงอะไรนะ ทำไมมันไม่ให้ติ๊กออก ความจริงเราต้องติ๊กไอ้ Roll Ratesolution ต่อ แล้วมุมมอง 16:9 นะครับ จะได้เห็น ที่นี่เห็นไหม มันจะอยู่ตรงนี้ค่ะ เห็นไหมคะ มันจะมี Display นะ กับนี่ เลือกเป็น 16:9 Free Espect Free Espect เลือกเป็น 16:9 ค่ะ โอเคนะ ทีนี้เดี๋ยวเราจะเอาน้องตัว Model เรา เราไปที่ Asset Model ไปที่ Model เรานะคะ แย่แล้ว คุณจะมาอยู่ตรงนี้ไม่ได้ เลื่อนมาหน่อย อ๋อ ไม่ทันตั้งแต่อันแรกเลยใช่ไหม ไปที่ นี่นะ สีของผม อยู่ไหนล่ะน่ะ ผมไปลบน้องทำไมนี่ เลือก Main Camera ใช่ไหมคะ เสร็จแล้ว Scene เกมหายไปไหนล่ะ เดี๋ยว ๆ Asset ก่อน พอมาที่นี่ ตรงนี้ ตรงหัวนี่ มันจะมีชื่อ Scene Game อยู่ Add Add Add เห็นไหม เราก็เลือกตัวนี้นะคะ มาใส่ แต่ตรงนี้ แล้วกำหนด Free Aspect เป็น 16 : 9 นี่ โอเคหรือยัง นี่ ตรงข้างบนน่ะ มันจะมี Tab ที่ชื่อว่า Scene เกมนี่ นี่ นี่ ตัวนี้ขึ้นมา เดี๋ยว Close ไปก่อนนะ Close Tab ไปก่อน พอเปิด Camera ใช่ไหม ตอนนี้แรกมันเป็นอย่างนี้ใช่ไหมคะ Main Camera นี่ จะแสดง Scene กว้าง ๆ เลย Scene ใหญ่ ก็คือตัวนี้ แล้วทีนี้พอเราเปิด Camera เสร็จ เราจะเอามุมมองเกมของเรา ก็คือตัวนี้ เห็นไหมคะ ลากมันไว้ข้างล่าง แล้วเราก็กำหนด Free Aspect เป็น 16 : 9 ตัวนี้ก็จะได้มุมมองที่เราจะใช้ ทีนี้พอเราเปลี่ยน ไอ้หน้านั้น ไอ้ตัวกล้องที่เห็น จะหาย แต่ไอ้ตัวนี้จะยังอยู่ Scene เราจะยังอยู่ ได้แล้วนะ ไปต่อนะคะ ไปที่ Asset ค่ะ เดี๋ยวเราเอาโมเดลน้อง Amy มาใส่ ไม่ได้ยากเลย เลือก Main หรือยัง ถ้าเลือก Main ตอนนี้ตำแหน่งนี่ Main นี่จะอยู่ที่ Scene เฉย ๆ ใช่ไหมคะ มันก็จะมีมุมกล้องนี่ Main Camera นี้ขึ้นมา ด้านขวานี้ เสร็จแล้วตรงมุมบนให้ไปดูแถบข้างบนนี่ มีคำว่า</w:t>
      </w:r>
      <w:r>
        <w:t xml:space="preserve"> </w:t>
      </w:r>
      <w:r>
        <w:t xml:space="preserve">“</w:t>
      </w:r>
      <w:r>
        <w:t xml:space="preserve">Game</w:t>
      </w:r>
      <w:r>
        <w:t xml:space="preserve">”</w:t>
      </w:r>
      <w:r>
        <w:t xml:space="preserve"> </w:t>
      </w:r>
      <w:r>
        <w:t xml:space="preserve">ไหม ให้คลิกที่เกมน่ะ แล้วลากลงมาใส่ตรงนี้ กำหนดค่า Aspect เป็น 16 : 9 ได้หรือยัง นี่ แล้วพอเรากลับมาที่ Plane เหมือนเดิมนี่ ไอ้นี่มันก็จะปรับขนาด แต่จะเป็นมุมมองที่เราเห็นนี่แหละ นี่ ๆ เห็นไหม เอา Plane ไว้ก่อน ต่อไป พอได้กล้องแล้ว เราจะเอาตัวโมเดลมาใส่ ทีนี้น่ะ นะคะ แล้วก็เลือก Model Model นะ ไม่ใช่ Material กดผิด Model นะคะ ตัวที่เราจะใช้ ก็คือ… T-Pose คลิกที่ T-Pose ของเรา แล้วลากน้องไปวางใน Hierarchy เห็นหรือยัง น้องมาแล้วนี่ จ๊ะเอ๋ จ๊ะเอ๋ T-Pose แล้วเอา T-Poes ไปวางตรงนี้ค่ะ วางตรงนี่ Hierarchy ให้มันขึ้นคำว่า</w:t>
      </w:r>
      <w:r>
        <w:t xml:space="preserve"> </w:t>
      </w:r>
      <w:r>
        <w:t xml:space="preserve">“</w:t>
      </w:r>
      <w:r>
        <w:t xml:space="preserve">T-Pose</w:t>
      </w:r>
      <w:r>
        <w:t xml:space="preserve">”</w:t>
      </w:r>
      <w:r>
        <w:t xml:space="preserve"> </w:t>
      </w:r>
      <w:r>
        <w:t xml:space="preserve">เห็นไหม อันเดิมมันไม่มีนะ Ctrl + Z ให้ดูก่อน นี่เห็นไหม ใน Hierarchy เราจะมีแค่ Camera มีแค่ Dynamic Light มี Fly แล้วก็ Plan ทีนี้เราจะเอา Model ที่ชื่อว่า T-Pose ของเรานี่ ไปใส่นะคะ เราคลิกที่ Hierarchy ให้เป็นเปล่า ๆ แบบนี้ แล้วเราก็ลาก T-Pose เราไปวางเห็นไหม T-Pose มาต่อ มันก็จะอยู่ในนี้เห็นไหมคะ ตำแหน่งนี่ เราสามารถเลื่อนจำแหน่งน้องได้ ว่าจะเอาตรงไหน ดูจาก View ไม่อยู่ในตำแหน่งที่เราต้องการ เราก็เลื่อนน้องไป โอเคไหมคะ สมมติว่าได้ตำแหน่งที่เราต้องการแล้วนะคะ อยู่ประมาณนี้ เราทำอะไรกับน้องต่อ เราจะตั้งชท่อให้น้อง Amy ก่อนนะคะ ตรง… ตรงนี้นะคะ นี่ ข้างบนนี่ เปลี่ยนเป็น Player P ตัวใหญ่ P-l-a-y-e-r กด Enter สังเกต คือ ตรงนี้ Player ตรงนี้ก็ต้องเปลี่ยนด้วย เขามีชื่อว่า</w:t>
      </w:r>
      <w:r>
        <w:t xml:space="preserve"> </w:t>
      </w:r>
      <w:r>
        <w:t xml:space="preserve">“</w:t>
      </w:r>
      <w:r>
        <w:t xml:space="preserve">Player</w:t>
      </w:r>
      <w:r>
        <w:t xml:space="preserve">”</w:t>
      </w:r>
      <w:r>
        <w:t xml:space="preserve"> </w:t>
      </w:r>
      <w:r>
        <w:t xml:space="preserve">แล้วนะคะ ตรง Tag ตรง Tag เราก็เปลี่ยนด้วยเหมือนกัน Tag ก็เลือกเป็น Player เหมือนกัน ตรง Tag ก็ให้จุด Tag ว่าน้องนี่ชื่อว่า Player มี Tag ชื่อว่า Player นะคะ เราได้ตัว Player แล้วนะคะ ทีนี้เราจะมาเพิ่ม… เพิ่ม Component ให้น้อง คลิกที่ Add Component Component ที่เราจะใช้ชื่อว่า หาคำว่า</w:t>
      </w:r>
      <w:r>
        <w:t xml:space="preserve"> </w:t>
      </w:r>
      <w:r>
        <w:t xml:space="preserve">“</w:t>
      </w:r>
      <w:r>
        <w:t xml:space="preserve">Physic</w:t>
      </w:r>
      <w:r>
        <w:t xml:space="preserve">”</w:t>
      </w:r>
      <w:r>
        <w:t xml:space="preserve"> </w:t>
      </w:r>
      <w:r>
        <w:t xml:space="preserve">พิมพ์ก็ได้ Physic นี่แหละ มีอยู่ 2 ตัว ไม่เอา… ใช่ไหม อันนั้น 2D อันล่าง เราเลือกตัวล่าง ไม่ใช่สิ เราต้องเลือกเป็น Creater Cotroler สิ Close ก่อน ไม่ Move Remove ได้ Add Component ใหม่ ใช่ ๆ หาก่อนเด้อ หาก่อน หาก่อน C-r-e-a มีไหม C… ไม่ขึ้น P… อ๋อ นี่ Add Component นี่ ๆ Physics เลือก Physics ตัวแรกนะ Physic แล้วก็เลือกให้มันขึ้นแบบนี้นะเด็ก ๆ ให้มันขึ้นอย่างนี้ขึ้นมาน่ะค่ะ นี่ แล้วหาคำว่า</w:t>
      </w:r>
      <w:r>
        <w:t xml:space="preserve"> </w:t>
      </w:r>
      <w:r>
        <w:t xml:space="preserve">“</w:t>
      </w:r>
      <w:r>
        <w:t xml:space="preserve">Physics</w:t>
      </w:r>
      <w:r>
        <w:t xml:space="preserve">”</w:t>
      </w:r>
      <w:r>
        <w:t xml:space="preserve"> </w:t>
      </w:r>
      <w:r>
        <w:t xml:space="preserve">หาต่อ หาคำว่า " Creator" Creator ไม่ขึ้นก็ต้องค้นแหละ Physics แล้ว ไปต่อที่ นี่ไง Creater ไม่ใช่ Creator เลือก Character Controler ขึ้นมาแบบนี้ เราจะได้ Component ที่ชื่อว่า Character Controller ขึ้นมาแบบนี้ ใคร… โอเคไหมคะ ไม่ ๆ ทำแบบนี้ เอาใหม่ มันมีเทคนิคนิด ๆ หน่อยนะ ดูดี ๆ นะคะ ตัวไอ้นี่ น้องขึ้นมาแล้วนี่ นี่ ๆ ๆ คลิกที่ Add Component แล้วเลือกช่องนี่ ลบออกให้หมด ให้มันขึ้นอย่างนี้ ขึ้นมานี่ เห็นไหม แล้วเลือก Physics พอเลือก Physics แล้วเลือก Character Controller เห็นไหมคะ เจอไหม ให้เรากดที่ตัว Z แล้วก็กดตรงกลาง นี่ เห็นไหม เด็ก ๆ จะเห็นไอ้โครงนี่ ขึ้นมานี่ ต้องกดที่ตัว Z นะ นี่ กด Z นี่ แล้วก็กดตรงกลางมัน เอาใหม่ พอได้ตัวนั้นแล้วนะ โอเค เห็นไหม ตรง Redrein กดตรงที่ Radrein ใส่ 0.15 กำหนดค่า ใช่ นี่ ความสูง ลองใส่ที่ 1.5 ดู แล้วก็ตรงแกน Y ใส่ 0.7 0.7 คือ ให้ดูว่าไอ้ตัวโครงสีเขียว ๆ นี่ มันอยู่พอดีตัวนน้องน่ะ นึกออกนะ นี่ตั้งแต่หัวจรดเท้าเห็นไหม มันอยู่พอดีตัวน่ะ โอเค นี่ ถ้าเห็นว่าไอ้โครงนี้มันอยู่พอดีแล้ว ลอง… หาย เห็นไหม ไอ้ขอบตรงนี้มันครอบคลุมตรงตัวน้องแล้วน่ะ 1.5 น้อยไปก็เพิ่มมอีกสักหน่อยก็ได้ ความสูงเหมือนจะพอดีเกินไป 1.7 ดู ดูจากของเราก็ได้นะคะเด็ก ๆ ให้ดูนี่ เห็นไหม ดูว่ามันครอบนี่ ข้างล่างข้างบนนี่ 1.7 แม่ว่าเยอะไป 1.6 ปรับ… ปรับให้มันพอดีน่ะ นึกออกนะ ใช่ ๆ เพราะตอนลากไปวางน่ะ บางที บางคนไปขยายน้องน่ะ ว่าไอ้นี่ ตัวโครงนี่ มันอยู่ครอบน่ะ ครอบพอดีตัวแล้ว ก็ถือว่าใช้ได้ ตอนนี้เราได้ Character Controller แล้วนะคะ เรามาเพิ่มอีกตัวหนึ่งค่ะ Add Component เพิ่ม ทำเหมือนเดิม Physics แล้วก็เลือกเป็น คราวนี้เลือกเป็น Capsule Capsule Conrider นะคะ Capsule Capsule Colider เราก็ตัดไอ้ตัว Capsule เลยเด็ก ๆ นี่นะคะ ให้เด็ก ๆ คลิกที่ Edit Colider ที่เป็นรูปไอ้นี่ นี่ ๆ แล้วก็เห็นไหมมันจะมีจุดน่ะค่ะ เลื่อนขึ้นไป เลื่อนขึ้นไป เห็นไหม ขยาย ขยายให้อยู่พอดี เห็นไหมคะ ขยับเข้ามา ให้มันอยู่ในรัศมี เหมือนในตัวแรกนั่นแหละ ได้แล้วเห็นไหม ถ้า Capsule Collider มันจะมีจุดให้เลื่อนนะ อยากให้มันครอบตัวน้องเหมือนกันนะคะ พอดี ถ้าได้แล้วก็เสร็จในส่วนของ Collider ทีนี้เพิ่มอีก Component หนึ่ง ชื่อว่า</w:t>
      </w:r>
      <w:r>
        <w:t xml:space="preserve"> </w:t>
      </w:r>
      <w:r>
        <w:t xml:space="preserve">“</w:t>
      </w:r>
      <w:r>
        <w:t xml:space="preserve">Rigid Body</w:t>
      </w:r>
      <w:r>
        <w:t xml:space="preserve">”</w:t>
      </w:r>
      <w:r>
        <w:t xml:space="preserve"> </w:t>
      </w:r>
      <w:r>
        <w:t xml:space="preserve">เหมือนเดิม Add Physics แล้วก็เลือก Rigid ody ตัว R-i-g-i-d Rigidbody นะคะ Physics เหมือนเดิม อยู่ที่ Physics เหมือนกันหมด แต่อยู่ที่ R-i-g-i-d-b-o-d-y เห็นแล้วใช่ไหม คลิกที่ Constant อัน… อันที่ต่อจากไอ้นี่เห็นไหม ตัวที่ต่อจากไอ้นี่ เห็นไหม แล้วติ๊กที่ Rotation เราเลือก Rotation ไม่ใช่… เลือก Rotation ติ๊กถูกให้หมดเลย เดี๋ยว เอาใหม่ เอาใหม่ ตั้งแต่ไหน เลือก Rigidbody ขึ้นมาหรือยัง Component แล้วก็ Physics เหมือนเดิม แล้วก็เลือก Rigidbody ตัว R R-i-g-i-d Rigidbody เสร็จแล้วขึ้นอันนี้มา ให้มาติ๊กที่ Constant ที่อยู่ 2 อันล่างนี่ คลิกอันบน แล้วติ๊กถูกตรงของ Freeze Rotation X Y Z ติ๊กถูกหมด เฉลย Location นะ ทีนี้ ลองกด Play ดู ให้ดูนะคะ ว่าระดับพื้น นี่ น้องลอยเหนือพื้นมากเกินไป แม่ก็จะเลืื่อน้องลง นึกออกไหม คนเวลายืนจริง ๆ มันไม่ลอยเหนือพื้นนะ แต่เราจะไม่ให้น้องจมลงไปแบบนี้นะ ทำไมไม่ขึ้น น้องขึ้นมาลูก เสร็จเลย น้องจมหายไปกับ… หล่นอีกต่างหาก น้องหล่นลงไปอีกต่างหาก Player Player Play ใหม่ เห็นไหม ดูดี ๆ นะ บางคนเอาลงใต้น่ะ แล้วน้องหล่นลงไปเลย พอกด Play แล้วน้องตก ตกพื้นไปเลย ได้นะคะ น้องลอยอยู่เหนือพื้นอยู่นะคะ เดี๋ยวเราจะทำ… เราจะกำหนด Character Controller ให้น้องแล้วนะคะ เดี๋ยวอันนี้ค่อยมาจัดใหม่ทีหลังอีกทีหนึ่งนะคะ เด็ก ๆ ให้เด็ก ๆ ไปที่ Asset ค่ะ อันนั้นเดี๋ยวค่อยไปจัดเอาทีหลัง แล้วคลิกขวาเราจะสร้าง Folder ใหม่ ไม่ได้สร้าง Folder สิ ใช่ ๆ สร้างก่อน ต้องสร้าง Folder ก่อน เราจะเขีp Sน้องแล้ว เพราะฉะนั้น เราจะสร้าง Folder แล้วให้ชื่อชื่อว่า Script ค่ะ ไปเก็บ S-c… S-c-r-i-p-t เพราะ Script ก็คือคำสั่ง ไม่ได้มีคำสั่งเดียว s-c-r-i-p เติม s ด้วย Double Click เข้าไปใน Scriptเพราะเราจะสร้างตรงนี้ เพราะฉะนั้น เราต้องเข้าไปข้างในโฟลเดอร์ด้วย แล้วก็คลิกขวาเหมือนเดิม แต่ทีนี้เราจะเลือก Create C# Scripts SCRIP Rename ก่อน s-p-t-s มีแถม มีแถม ตั้งชื่อ Script นี้นะคะ เราจะตั้งชื่อScript นี้ว่า Character พิมพ์ก่อน เอาใหม่ ได้โฟลเดอร์ คลิกขวาค่ะ เลือก Create แล้วก็เลือก C# Scipt อันแรกเลยเห็นไหม แล้วก็… เมื่อกี้ถ้าคลิกไปแล้ว ชื่อ ตั้งชื่อนะคะ ตั้งชื่อว่า Character Movement การเคลื่อนที่ของ Character C-h-a-r พิมพ์ C-h-a-r Char แล้ว r-a-c ractor t-o-r แล้วก็ Movement o-v-e move แล้วก็ Ment M-e-n-t กด Enter เด็ก ๆ ก็จะมี ใน Folder Script ก็จะมี ชื่อ C# Script ว่า Character Movement นะคะ ให้เราไปที่โมเดลของเรา โมเดลเราอยู่ไหน Asset Model นะคะ คลิกขวาค่ะ แล้วก็คลิก Create แล้วหาคำว่า</w:t>
      </w:r>
      <w:r>
        <w:t xml:space="preserve"> </w:t>
      </w:r>
      <w:r>
        <w:t xml:space="preserve">“</w:t>
      </w:r>
      <w:r>
        <w:t xml:space="preserve">Animator Controller</w:t>
      </w:r>
      <w:r>
        <w:t xml:space="preserve">”</w:t>
      </w:r>
      <w:r>
        <w:t xml:space="preserve"> </w:t>
      </w:r>
      <w:r>
        <w:t xml:space="preserve">เราจะทำการสร้าง Animator ControlController ขึ้นมาตรงโมเดลของเรานี่เองนะคะ คลิก 1 ครั้งค่ะ เห็นไหม มันจะมีไอ้ตัวนี้ขึ้นมา ตั้งชื่อว่า Player Create แล้วก็เลือก Aninator Controller เห็นไหม มันจะเป็นลักษณะเหมือนแผนผังเชื่อมโยงน่ะค่ะ Select อยู่ไหน ทำไมไม่ขึ้น เครื่องมือไม่ขึ้น แถบเครื่องมือหายไปไหน Impress Select Generic มันเอาแถบเครื่องมือหายไปอันหนึ่ง ไปที่ Model คลิก Create ต้องชื่อ Player ไปที่ Hierarchy เลือก Select ทำไม Tool ไม่เจอ Select… หาไม่เจอ Auter อันนี้ Texture Tag Default Add Player เหรอ ไม่ใช่แล้ว Ctrl + Y โอเค เดี๋ยวไว้ต่อสัปดาห์หน้าแล้วกันนะคะ ทำไมเวอร์ชันก็ตรง ทำไมเครื่องมือมันหาย มันไปผิดตรงไหนก่อน ตอนนี้เรามีตัวโมเดลแล้ว แล้วมี Plane แล้ว เหลือเขียน Scripts ลง สัปดาห์หน้า เราจะมาต่อที่ Transcript เราสร้าง Folder Scripts มาแล้วนะ แล้วก็กำลังทำ เรายังขาด Animator Controller อยู่ แถบเครื่องมือมันหายไปไหน ไม่เป็นไร เอาไว้ต่อสัปดาห์หน้านะคะ สัปดาห์นี้พอแค่นี้ก่อนค่ะ ขอบคุณพี่ล่าม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40767</dc:title>
  <dc:creator/>
  <cp:keywords/>
  <dcterms:created xsi:type="dcterms:W3CDTF">2024-07-24T05:16:35Z</dcterms:created>
  <dcterms:modified xsi:type="dcterms:W3CDTF">2024-07-24T05: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กรกฎาคม 2567 เวลา 09.00 น.</vt:lpwstr>
  </property>
  <property fmtid="{D5CDD505-2E9C-101B-9397-08002B2CF9AE}" pid="3" name="subtitle">
    <vt:lpwstr/>
  </property>
</Properties>
</file>